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ียจดทะเบียนจะไปฟ้องหญิงอื่นว่าเป็นเมียน้อยไม่ได้ แล้วก็จะมีผลใช้บังคับ 360 วัน วันนี้ ไม่ต้องไปฟ้องหย่า กฎหมาย มาตรา 1516 อนุมาตรา 1 1 ก็ยังสามารถ อย่าได้นะครับ นักเรียนมา หลังจากวันนี้ 360 วัน เพื่อเรียกค่าเสียหายเรียกค่าทดแทนไม่ได้แล้วครับ แต่ถ้าเกิดว่าเรามีเมียน้อยเราก็ยังใช้ได้เหมือนกัน ได้เฉพาะเรื่อง การฟ้องหย่าได้แต่จะไปเรียกเงินเรียกค่าทดแทน ปีนี้จับประเด็นนี้จะพรุ่งนี้ครับ ทำให้เข้าใจกันต่อไปนะครับว่าจะเกิดเป็นสถานการณ์ที่เรียกว่าชู้เสรี หลายคนบอกว่าเมียน้อยยิ้มออกเลย ทำให้ทนายเมียหลวงอย่างธนภัทร อนุสรณ์อสุรพงศ์ซึ่งเป็นทนายของคุณจูนอดีตภรรยาของคุณหนุ่มกะลาออกมาขึ้นบ่อยนะครับต้นแรกในบอกว่าไม่รู้ว่า ที่แท้จริง จะวินิจฉัยว่าอย่างไร ตอนนี้มีอำนาจฟ้องเมียน้อยได้ตามกฎหมายเดิมภายใน 360 วันต่อมาก็จะบอกว่า หายแก้ไขให้เท่าเทียมกันไม่ว่าชายหรือหญิงก็สามารถฟ้องชู้ได้ทั้งหมด ไม่ว่าจะเปิดเผยหรือไม่ก็ตามและไม่ว่าจะเป็นเพศไหนก็ตาม นี่แหละความยุติธรรม ทีนี้มาฟังกันชัดๆไม่ต้องครับว่าในรายละเอียดของประเด็นที่เกิด วันนี้เป็นอย่างไร พันตำรวจโทกี่รส ธีรนนท์กับท่านเป็นเลขาธิการสำนักงานผู้ตรวจการแผ่นดินซึ่งเป็นหน่วยงานที่ยื่นคำร้อง อธิบายเอาไว้อย่างดีกับว่าตัวกฎหมายแพ่งและพาณิชย์ มากกว่าที่เป็นปัญหาเนี่ยปัจจุบันเขียนให้สามีฟ้องเรียกค่าทดแทนจากชู้แก้ไขก็ได้ และไม่จำเป็นต้องเป็นความสัมพันธ์แบบเปิดเผยด้วยนะครับ แต่ว่ากรณีของฝ่ายหญิงเสียเปรียบ เพราะว่าฝ่ายหญิงที่ เรียกค่าทดแทนได้แต่คนที่มาเป็นชู้กับสามีตัวเองจะต้องเป็นผู้หญิงเท่านั้น ถ้าหากว่าชู้เป็นผู้ชาย ฟ้องไม่ได้ แล้วก็ยังมีเงื่อนไขว่าจะต้องเป็นหญิงที่มีสัมพันธ์กันโดยเปิดเผยเท่านั้นด้วยนะคะ มันก็ตีความหมายเรียกว่า ถ้าเป็นชู้ที่เป็นหญิงแต่ว่าหลบๆซ่อนๆมีสัมพันธ์กันแบบลักกินขโมยกิน อันนี้อาจจะฟ้องเรียกค่าเสียหายไม่ได้ นี่ก็เลยเป็นต้นตอครับเป็นที่มาครับที่ทำให้เรื่องนี้เนี่ยขัดต่อรัฐธรรมนูญที่ระบุว่า บุคคลมีสิทธิเท่าเทียมกัน ก็เลยเป็นที่มาของการส่งเรื่องให้ศาลรัฐธรรมนูญวินิจฉัยครับทีนี้รับผลที่ออกมา คือว่าหลังจากที่หน่วยงานที่เกี่ยวข้องต้องไปแก้ไขกฎหมายและเมื่อครบ 360 วันทำให้ชู้ที่แปลง เพศเดียวกันเนี่ยถูกฟ้องตามกฎหมายได้ซึ่งคำตอบ พี่กลับไปยังกฎหมายสมรสเท่าเทียมที่เพิ่งผ่านสภาไปเมื่อวานนี้ถ้าไปดูในรายละเอียด ไม่นั้นระบุให้ ยกเลิกกฎหมายแพ่งและพาณิชย์ ก่อนถึง 523 ครั้งหน้าต่อแล้วนะ โดยได้กำหนดกฎหมายขึ้นมาแทนโดยกฎหมายนี้ระบุเอาไว้อย่างนี้ครับว่า คู่สมรสฝ่ายใดฝ่ายหนึ่งจะเรียกค่าทดแทนจากผู้ล่วงเกินคู่สมรส ไปในทำนองชู้ หรือจับผู้ซึ่งแสดงตนโดยเปิดเผยว่ามี สัมพันธ์กับคู่สมรสอีกฝ่ายหนึ่งในทำนองชู้ก็ได้ นั่นหมายความว่าทำให้หลังจากนี้ครับการฟ้องชู้นั้น ครอบคลุมทุกประเภทครับ ไม่ขัดรัฐธรรมนูญเรื่องของความเท่าเทียมแล้วนะครับ ที่นี่ครับประเด็นนี้กระจ่างขึ้นทนายเดชาเจ้าเดิมกลับมาอธิบายประเด็นอีก เมื่อช่วงเช้าที่ผ่านมาครับ โดยก็ชี้ไปต่างจากเดิมนะครับบอกว่า การฟ้องชู้ทีนี้จะง่ายกว่าเดิมครับหลังจากที่กฎหมายสมรสเท่าเทียม ชัยสรุปแล้วได้ง่ายการฟ้องชู้ง่ายกว่าเดิม ก็คือฟองเกิดในที่ลับ เฉพาะผู้หญิงเป็นเมียน้อย เป็นการเปิดเผยจากนั้นในที่รับฟ้องไม่ได้ฟ้องเฉพาะรายที่แจ้ง ในที่ลับและที่แจ้ง ต้นๆกัน ดังนั้น การหาพยานหลักฐานในการฟ้องชู้ ขณะที่อีกคนหนึ่งที่ก็ต้องยอมรับว่าอินกับเรื่องนี้มากๆนะครับ คุณหนิงปณิตา ออกมาเคลื่อนไหวทันทีพร้อมกับ สุดรักเมียหลวงกับนิกาย หลักฐานการเตรียมฟ้องชู้อย่างละเอียดจากประสบการณ์ของตัวเองและกับหลักฐานที่คุณยกมาหน่อยครับอย่างเช่น บุคคลที่เห็นเหตุการณ์ ถ่ายภาพวงจรปิด แล้วกรณีมีบุตรด้วยกันเนี่ยก็ขอให้เตรียมสูติบัตรหรือทะเบียนบ้านของคู่กรณีข้อมูลโทรศัพท์ ต่อประกันเป็นต้นครับ รวมแล้วเดี๋ยวมีรายการหลักการถึง 13 ประเด็นหรือว่า 13 รายการด้วยกันพร้อมกับบอกว่าถ้าหาก เตรียมหลักฐานตามนี้ทั้งหมด ไม่หลุดแน่ๆนะครับ ไปดูความเคลื่อนไหวทางการเมืองกันบ้างครับต่อเนื่องจากเมื่อวานนี้กรณีของอดีตนายกรัฐมนตรี นายทักษิณชินวัตรที่ได้รับการประกันตัวในคดีมาตรา 112 นะครับ ปรากฏว่าหลังจากนั้นเนี่ยก็มีคำถามตามมามากมายครับเพราะสิ่งที่เกิดขึ้น เป็นมาตรฐานเดียวกันกับบุคคลอื่นหรือไม่ครับ นายนิพิฏฐ์อินทรสมบัติอดีตสมาชิกสภาผู้แทนราษฎรหลายสมัยนะคะ ตั้งคำถามต่อโฆษกสำนักงานยุติธรรมกับบอกว่าเมื่อวานนี้อนุมานได้ว่านาย The Voice น่าจะอยู่ในการควบคุมของสารเป็นเวลาอย่างน้อย 1 ชั่วโมง 46 นาที ระหว่างนั้นนายทักษิณ ถูกควบคุมตัวอยู่ที่ห้องไหน เป็นการควบคุมเหมือนบุคคลทั่วไปหรือไม่ หากไม่เหมือนกัน โฆษกสำนักงานศาลยุติธรรมจะอธิบายความแตกต่างอย่างไร แล้วก็ยังทิ้งท้ายไว้ว่าหวังว่าจะได้รับคำตอบจากโฆษก ส่วนเมื่อวานนี้ครับหลังจากความวุ่นวายเรื่องคดีความเจ็บสิ้นด้วยครับนายวิญญัติชาติมนตรี อะไรของนายทักษิณก็ออกมาระบุว่าเตรียมถอดเทปคำพูดเพื่อดำเนินคดี เรียกค่าเสียหายจำนวนมากแต่พัดลมติดลม สถานพักพักดีที่ออกมาพูดเรื่องถุงขนม 2 พันล้านในลักษณะที่บอกว่ามีกระบวนการส่งมอบ ถุงขนมมูลค่า 2 พันล้านในบริษัทคาสิโนที่ฮ่องกง เพื่อให้อาการทำสำนวนอ่อนส่งให้ศาลตกง่ายๆให้ได้รับการประกันตัว แล้วก็ยังระบุว่ามีระดับอธิบดีเนี่ยเดินทางไปจัดการภารกิจนี้ตั้งแต่เดือนพฤษภาคม ผ่านมาซึ่งล่าสุดนะครับ หมอวรงค์ ก็ยังได้ออกมาโพสต์ข้อความตอบโต้ครับระบุบอกว่าจะ ฟ้องหรือประจานพวกเดียวกันที่สารขัณฑ์ ใครประสานใครใครไปฮ่องกงผู้หญิงที่ไปเป็นไข่สนุกแน่ ขยับไปดูอีกบรรยากาศนึงที่ วันนี้นะครับมีการประชุม กรุณาเรื่องสำคัญไม่ต้องเกิดร่างพรบงบประมาณรายจ่ายประจำปี 68 กับวงเงิน 3 จุด 52 ล้านบาทเป็นวันแรกครับ นายชัยธวัชตุลาธน 2 บัญชีรายชื่อของพรรคก้าวไกลนะครับในฐานะผู้นำฝ่ายค้านก็ได้อภิปราย โดยใช้ Concept ว่า เซ็งไม่ว่าเสียหน้าไม่ได้ โดยสรุปในช่วงแรกนายชัยธวัชชี้ให้เห็นว่าการจัดงบแบบขาดดุลนั้นไม่คุ้มค่า รัฐบาลเอาประเทศเป็นเดิมพันดันทุรังทำโครงการวิทวัส พร้อมกับพูดเน้นเรื่องสถานการณ์การเมืองบอกว่าชีวิตติดขนาดนี้มาจากความไม่ชอบปั่น การจัดตั้งรัฐบาลตั้งแต่แรก ทำให้ ประชาชนไม่เชื่อมั่นส่วนแนวคิดในการจัด การงบประมาณ ก็จะทำให้เกิดความเสี่ยงเป็นหลุมดำดูดไม่เกินออกนอกประเทศ ช่องทางการซื้อขายของออนไลน์ที่ขยายตัวเพิ่มขึ้นซึ่งส่วนแบ่งตลาดเป็น ของต่างประเทศมากขึ้นเรื่อยๆ ปกติก็ย้ำว่าหากอยากติ๊กปืนประเทศจริงนั้นต้องเน้นลงทุนและเน้นไปที่พัก จากนั้นก็มีสสของพรรคเพื่อไทยเนี่ยลุกขึ้นประท้วงอยู่บ้านเลยครับเพราะว่ามองว่าทางนายชัยธวัช การพูดเสียดสี ส่วนทนายสิทธาทวีสินนายกรัฐมนตรีครับ ย้ำในช่วงต้นบอกว่าเศรษฐกิจนั้นมีแนวโน้มขยายตัวสู่นโยบายดิจิทัล ถึงมือคนไทย 50 ล้านคนก็จะเกิดเป็นพายุหมุนทางเศรษฐกิจ ก็ตั้งแต่ระดับฐานรากกระจายไปทั่วประเทศแล้วก็ก่อให้เกิดการใช้สอยการสั่งผลิตสินค้ามีการจ้างงานแล้วก็หมุนกลับ มาเป็นเงินภาษีให้กับภาครัฐ เพื่อใช้ในการลงทุนก็สร้างขีดความสามารถให้กับประเทศต่อไป ก็ต้องติดตามการอภิปรายงบประมาณในครั้งนี้ด้วยครับอภิปราย ใน 3 วันรวดทั้งฝ่ายค้านและรัฐบาลมีเวลาอยู่เท่ากันก็คือ 24 ชั่วโมง พิจารณากันยาวถึง 4 ทุ่มในส่วนสุดท้ายเนี่ยช่วงประมาณเที่ยงคืนก็จะมีการ ตั้งกรรมาธิการจำนวน 72 คน ไปต่อกันที่เรือน้ำมันเถื่อนของกลางกลับก็ยังคงมีความเคลื่อนไหวต่อเนื่องเพราะว่าจะถือเป็นเรื่องใหญ่ทีเดียวนะครับ ล่าสุด เตรียมออกหมายจับตัวบงการใหญ่ครับในการขโมยเรือน้ำมันเถื่อนจะมีความเคลื่อนไหวเนี่ย ปาดหน้าส่วนกรณีของลูกเรือ 8 คนที่จับกุมได้แล้วนะครับตอนนี้ก็เตรียมที่จะนำตัวส่งศาล ขังในวันพรุ่งนี้ล่ะ ล่าสุดหลังจากที่สอบปากคำ 8 ลูกเรือ เรือน้ำมันเถื่อนตั้งแต่ช่วงกลางดึกนะครับ พันตำรวจเอกเอนกเตาสุภาพรองผู้บังคับการกองปราบปราม ถือว่าผู้ต้องหาหลายคนนั้นให้การเป็นประโยชน์ต่อรูปคดีส่วนมาก โยงไปถึงเสี่ยจอจานหรือไม่นั้นยังไม่สามารถที่จะเปิดเผยรายละเอียดได้นะครับแต่คาดว่าไม่เกินสัปดาห์หน้าจะมีความสุข เรื่องเล่า รวมไปถึงการออกหมายจับตัวการใหญ่ในคดีนี้ด้วยเนื่องจากว่ามีพยานหลักฐานที่เชื่อมโยงไปถึงโดยยืนยันครับว่า องค์การนั้นมีมากกว่า 1 ขวดด้วยนะ ส่วนกรณีที่มีคนใกล้ชิดของเสียจอจานเปิดไปว่ามีตำรวจซึ่งเป็นผู้กำกับใน ที่เดียวรับสวย พันตำรวจเอกเอนกละวะ มีเรือน้ำมันของกลางหายไปตำรวจน้ำมีการตั้งคณะกรรมการตรวจสอบข้อเท็จจริงอยู่แล้วครับ กองปราบมีหน้าที่รับผิดชอบเรื่องการสืบสวนคดีเดิม เกี่ยวกับการจับกุมเรือน้ำมันเถื่อนทั้ง 5 ลำและก็ขยายผลเรื่องเรือหายขณะที่ลูกด้วยอีก คนที่หลบหนีไปได้นั้นตำรวจก็มีข้อมูลครับว่าหลังจากที่นำน้ำมันไปส่งให้กับเรือรับนึง มีลูกเรือได้ขึ้นเรือลำนั้นไป ซึ่งหากนี้ไปประเทศเพื่อนบ้านในก็จะมีการขอหมายแดงนะครับ ตามตัวมาดำเนินคดีส่วนลูกเรือ 8 คนก็เตรียมที่จะส่งศาลฝากขังพรุ่งนี้ คิดว่าสัปดาห์หน้าจะมีความชัดเจนในเรื่องของ การขยายผลถึงผู้กระทำผิดที่ร่วมหรือผู้สั่งการ ผู้ผลิตหรือผู้สั่งการด้วยเกี่ยวกับเรื่องการเอาเรือของกลาง Cinema ค้นหาว่า เราก็ได้ข้อมูล เห็นภาพ ว่าดี คนเจ็บมากกว่านี้ ส่วนทางด้านพลตำรวจตรีจรูญเกียรติปานแก้วนะครับ ยังได้เปิดเผยว่าไต้ก๋งเรือซึ่งเป็นหนึ่งในแปดผู้ต้องหาให้การอ้างว่าได้รับคำสั่งจาก ลงเรือให้นำรถของกลางทั้ง 3 ลำออกจากท่าเทียบเรือตำรวจน้ำ เก็บผ้าที่ประเทศกัมพูชาเพื่อขนถ่ายน้ำมันเครื่องทั้งหมดไปยังเรือขนาดใหญ่ จากนั้นจะตั้งแผงกลางทะเลเพื่อ ขายน้ำมันอีกทอดหนึ่งส่วนสาเหตุที่ลูกเรือหลบหนีไปได้นั้นเพราะว่ามีการวางแผนไว้ล่วงหน้าแล้ว เรือของเจพีได้เป็นเรือที่ใหญ่ที่สุด มากกว่า 3 ลัง เขาเก็บ gps ไม่อ่านเลย พี่จัดที่ต้ใต้ที่นอนกับเขา จะถามว่า เคยมีการคิดอยากจะออกไหม เคยคิด จะไม่ได้ไปเพราะว่าเรือมาอยู่ที่ เรือ ตำรวจก็อยู่ตรงนั้นเขาก็เลยไปไม่ได้แต่จังหวะที่เหมาะที่สุดก็คือการที่นำเรือไปทอดสมออยู่ข้างนอก แล้ว วันที่ 11 แล้วก็จะออกเขาตัดสินใจไม่นานในการที่เคลื่อนเหลือ ขณะที่นายเศรษฐาทวีสินนายกรัฐมนตรีนะครับก็ยอมรับว่ารู้สึกไม่สบายใจ แบบว่าจะสามารถยึดเรือน้ำมันของกลางทั้ง 3 ลำกลับคืนมาได้เนื่องจากว่าตำรวจถูกตั้งข้อสงสัยถึงการทำหน้าที่ โดยในการประชุมครมบ่ายวันนี้เลยครับก็ได้เชิญทางพลตำรวจโทไกรบุญทรวดทรง จเรตำรวจแห่งชาติซึ่งกำกับดูแลเรื่องนี้เนี่ยเข้ามาชี้แจงข้อเท็จจริง พร้อมกับยืนยันว่าต้อง ดำเนินคดีไปถึงตัวบงการ ใส่เกี่ยวกับแก๊งคอลเซ็นเตอร์เกี่ยวกับมิจฉาชีพนะครับในช่วงเจาะข่าวเตือนภัยวันนี้ เรื่องราวของทนายความครับที่ถูกต้อง Call Center เดี๋ยวหลอกให้โอนเงินไปกว่า 1 ล้านบาทล่าสุดในกลับมา ลองถามความคืบหน้าจากทางธนาคารอีกครั้งนะครับแล้วก็วันนี้ยังมีการก่อเหตุทำร้ายตัวเอง รวมไปถึงล่าสุดไปกับอาธนาคารก็มีการออกเอกสารชี้แจงถึงเรื่องที่เกิดขึ้นแล้ว นี่เป็นเหตุการณ์ขณะที่ตำรวจเข้าไปช่วยเหลือในงบนะครับอายุ 71 ปีเป็นทนายความ ที่พยายามทำร้ายตัวเองโดยใช้เข็มเย็บกระสอบในแผนที่แขนครับเพื่อเรียกร้องให้ธนาคาร ชอบหลังจากที่ถูกแก๊งคอลเซ็นเตอร์หลอกให้โอนเงินออกจากบัญชีจนหมดตัว 01 ไป 1 ล้าน 1 แสนบาท โดยเมื่อ 2 สัปดาห์ก่อนนายนกเคยประท้วงโดยการใช้อุจจาระเนื้อราดตัวเองมาแล้วครั้งหนึ่ง วันนี้กลับมา ก่อนเกิดเหตุก็มีตำรวจจากสภเมืองราชบุรีและตำรวจนอกเครื่องแบบ ขายหมาเฝ้าสังเกตการณ์ครับ ถึงไหน อ่านแถลงการเล่าเหตุการณ์ที่ถูกหลอกแล้วก็การติดตามความคืบหน้าเพื่อที่จะขอเงินคืน แต่ว่าก่อนหน้านี้ทางธนาคารจะให้เงินเยียวยาไว้ 30,000 บาทแต่ว่าในนกเนี่ยต้องการเงินที่ตู้ แก๊งมิจฉาชีพหลอกไปเนี่ย คืนกลับมาจึงเรียกร้องให้ผู้จัดการธนาคารออกมารับหนังสือแถลงการณ์เพื่อชี้แจง ว่าจะสามารถดึงเงินคืนมาให้ได้หรือไม่ ระหว่างที่รอเวลานั้นน่ะ ลูกบาส ก่อนที่ได้นอกจากก่อเหตุได้ครับ ตำรวจพยายามเกลี้ยกล่อม และขนอาวุธ เสียงยักษ์ ประจำตัวเท่านั้นนะครับหลังจากที่นายนพรออยู่หน้าธนาคารนานกว่า 1 ชั่วโมงครับก็ไม่มีเจ้าหน้าที่ธนาคารในออกมารับเรื่องหรือมาเจรจา ไหนนกจึงทำทีว่า จะกลับบ้านและอาศัยจังหวะที่ตำรวจเพื่อเขาได้กลับหยิบเข็มเย็บกระสอบที่ซ่อนไว้ที่ขาออกมาแทงแขนตนเองจนทะลุ ตำรวจจึงต้องช่วยเหลือและนำตัวส่งโรงพยาบาลเบื้องต้นทราบว่าในนกบาดเจ็บมี เป็นรูขนาดเล็ก แพทย์ล้างแผล ไม่อยากให้กลับมาด่านหลังจากที่เกิดเหตุการณ์ได้ครับในนกได้โพสต์ภาพพร้อมกับข้อความ ปฏิบัติการทวงถามความคืบหน้าจากธนาคารครั้งนี้สำเร็จแล้วแม้จะไม่ได้คำตอบ ธนาคาร แต่ก็ได้ทำตามสัญญาที่เคยบอกว่าจะมาทำร้ายพระเอกหน้าธนาคารหลังจากนี้หากธนาคารยังไม่มีความ ไหวก็จะมาทำร้ายตัวเองที่หน้าธนาคารอีกครั้ง ขณะที่ล่าสุดนะครับ ทางธนาคารกสิกรไทยได้มีการออกหนังสือชี้แจงครับ ยืนยันว่าหลังจากที่ธนาคารได้รับแจ้งเหตุต่อส่งข้อมูลที่จำเป็นให้ธนาคารที่รัก เงินคันทรีเพื่อระงับการทำธุรกรรมชั่วคราวและไล่เส้นทางการเงินตามกระบวนการของ โดยย้ำว่าตะขาบยินดีให้ความร่วมมือกับเจ้าหน้าที่ส่วนกรณีที่ นกบอกว่าหลังจากถูกหลอกได้เข้าแจ้งความและมาขอข้อมูลการเดินบัญชีย้อนหลังจากธนาคารแต่ธนาคารไม่ให้นะ ธนาคารกสิกรไทยขอโทษกับเหตุการณ์ดังกล่าว โดยระบุว่าเป็นการสื่อสารที่ผิดพลาดเนื่องจากข้อมูลที่นายนพพรนั้นไม่มีความจำเป็นสำหรับ การส่งเรื่องเพื่อระงับธุรกรรมธนาคารจึงไม่ได้ให้ไป ถ้าอยากไปดูเรื่องของการ เลือกสวกับกูจบล่าสุดมีเรื่องของการร้องเรียนเกิดขึ้นใน โดยทางทนายตั้มสิทธาเบี้ยบังเกิดกับวันนี้หอบหลักฐานมาเข้าร้องต่อกกตนะคะ ไปสอบเรื่องของการม้วนการเลือกสวระดับจังหวัด โดยอ้างว่ามีนักการเมืองในอยู่เบื้องหลังในการจ่ายค่าสมัครให้จ่ายค่าใช้จ่ายต่างๆให้หวังให้มาลงคะแนน ให้กับคนที่ เอาไว้ ตั้งแต่ช่วงเช้านะครับที่สำนักงานคณะกรรมการการเลือกตั้งครับนายสิทธาเบี้ยบังเกิดหรือทนายตั้ม เลขาธิการมูลนิธิ ทีมงานทนายประชาชน หลังจากพบว่าในการเลือกสมาชิกวุฒิสภาระดับจังหวัดนั้นมีการฮั้วกันเกิดขึ้น สารที่ได้มาครับ ใช่ครับ ได้ครับได้ตามนี้เลยครับคนที่มีเลขอยู่นี้ก็คือ สมุทรสาครเข้ารอบทุกคนครับ เลขตัวแรกนะครับถ้าเกิดว่าตัวแรกเนี่ย ตกรอบไปก็เลือกตัวที่ 2 นะครับฉะนั้นเนี่ยคนที่เข้ารอบนะครับ จะมีตัวเลขตรงนี้ทุกคนไปเที่ยวอยู่ได้เลยครับ ไม่มีใคร ที่เห็นในมือของทนายตั้มหน่อยครับ ระบุวันนี้เป็นหลักฐานที่ได้มาจากผู้สมัครสวที่ผ่านการคัดเลือกระดับจังหวัด ที่มีการระบุหมายเลขผู้สมัครของแต่ละกลุ่มชัดเจนกับตัว Hybrid การเลือกตรงกับเบอร์ที่ถูกจัดวางไว้ไหนต้องบอกว่าก่อนหน้านี้ได้ลงสมัครสวกลุ่มสิ จังหวัดสมุทรสาครและผ่านมาด้วยคะแนนอันดับ 1 กับทำให้รู้ว่าทุกกลุ่มที่ลงสมัคร มีคนของพรรคการเมืองเนี่ยสมัครเข้าไปและจะเลือกตามโพย นาย 15 ยังยืนยันได้ครับว่ามีพยานบุคคลหลายคนครั้งผู้สมัครที่เข้ารอบและตกรอบ สามารถยืนยันได้ว่ามีการฮั้วเลือกสวระดับจังหวัดพร้อมกับเปิดเผยว่าในพื้นที่จังหวัดสมุทรสาครนั้น มีนักการเมืองอักษรย่อปอปลา อยู่ข้างหลังกับกูวะ โดยจ่ายเงินค่าสมัครและค่าใช้จ่ายในการสมัครให้กับผู้สมัคร จุ๋มครับ 20 สาขาอาชีพ เผื่อใครมาลงคะแนนให้กับผู้สมัครที่ถูกจัดตั้งโดยจ่ายค่าจ้างระดับอำเภอและ จังหวัดอย่างละ 10 บาท แบ่งการจ่ายออกเป็น 2 ครั้งครั้งแรก 5000 บาทและครั้งที่ 2 ในก็จะจ่ายอีก 5000 บาทหลัง ลงคะแนนและผู้สมัคร ตั้งครรภ์ได้ วันนี้เนี่ยผมก็เลยมาที่กกตนะครับมายื่นหลักฐานต่างๆ ว่ามันมีการฮั้วกันยังไงบ้างนะครับแล้วก็เดี๋ยวก็คงจะต้องพาพยานเข้ามา เท่าที่ผมสอบถามจาก จะตั้งแล้วครับว่ามีนักการเมืองจังหวัดสมุทรสาครเนี่ยชื่อย่อปอปลาแล้วกันนะครับจะเป็นคน สั่งให้ อำเภอนะครับหาคนมาลงสมัคร กลุ่มอาชีพ นะครับ ยังดีที่สมุทรสาครเนี่ยกลุ่มของเขาเนี่ยกลุ่มการเมืองเนี่ย เข้ามาได้แค่ ตั้งครึ่งนิดหน่อยเท่านั้นเองนะครับแต่ว่าจังหวัดอื่นแต่เท่าที่ทราบ จังหวัดทางภาคอีสานเนี่ยเข้ามา ทางทนายตั้มยังยืนยันได้ครับว่าการมายื่นหนังสือให้กับกกตวันนี้ไม่กังวลว่าจะ แผนระดับประเทศเกาะได้เปรียบที่มีชื่อเสียงอยู่แล้ว ว่า อยาก ออกมาเรียกร้อง ให้กับผู้สมัครนบีคนอื่นๆ ไม่ต้องครับเดี๋ยวเช็คแป๊บนึงนะครับช่วงหน้ากลับมา พาผู้ชมไปดูที่ญี่ปุ่นกับหลังจากพี่นิด เขาออกมาก่อนหน้านี้นะครับล่าสุดแนวข้อสอบพบกับว่าแบคทีเรียกินเนื้อ กำลังระบาดล่าสุดป่วยไปแล้ว ปั่น สุนัขกลับมา 3:0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เจาะข่าวเด็ด 190667</dc:title>
  <dc:creator/>
  <cp:keywords/>
  <dcterms:created xsi:type="dcterms:W3CDTF">2024-06-20T09:42:53Z</dcterms:created>
  <dcterms:modified xsi:type="dcterms:W3CDTF">2024-06-20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5.34 น.</vt:lpwstr>
  </property>
  <property fmtid="{D5CDD505-2E9C-101B-9397-08002B2CF9AE}" pid="3" name="subtitle">
    <vt:lpwstr/>
  </property>
</Properties>
</file>